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990"/>
        <w:gridCol w:w="3326"/>
        <w:gridCol w:w="3326"/>
      </w:tblGrid>
      <w:tr w:rsidR="003A01F9" w14:paraId="6255F06D" w14:textId="77777777" w:rsidTr="007A4222">
        <w:trPr>
          <w:trHeight w:val="449"/>
        </w:trPr>
        <w:tc>
          <w:tcPr>
            <w:tcW w:w="1696" w:type="dxa"/>
            <w:vMerge w:val="restart"/>
          </w:tcPr>
          <w:p w14:paraId="71A39CA1" w14:textId="0EBE5F96" w:rsidR="003A01F9" w:rsidRDefault="003A01F9">
            <w:r>
              <w:rPr>
                <w:noProof/>
                <w:lang w:eastAsia="en-AU"/>
              </w:rPr>
              <w:drawing>
                <wp:anchor distT="0" distB="0" distL="114300" distR="114300" simplePos="0" relativeHeight="251661312" behindDoc="1" locked="0" layoutInCell="1" allowOverlap="1" wp14:anchorId="3865B670" wp14:editId="4B2CEF71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1905</wp:posOffset>
                  </wp:positionV>
                  <wp:extent cx="723900" cy="723900"/>
                  <wp:effectExtent l="0" t="0" r="0" b="0"/>
                  <wp:wrapTight wrapText="bothSides">
                    <wp:wrapPolygon edited="0">
                      <wp:start x="0" y="0"/>
                      <wp:lineTo x="0" y="21032"/>
                      <wp:lineTo x="21032" y="21032"/>
                      <wp:lineTo x="21032" y="0"/>
                      <wp:lineTo x="0" y="0"/>
                    </wp:wrapPolygon>
                  </wp:wrapTight>
                  <wp:docPr id="4" name="Picture 4" descr="wablogo_bl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wablogo_bl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642" w:type="dxa"/>
            <w:gridSpan w:val="3"/>
            <w:shd w:val="clear" w:color="auto" w:fill="BFBFBF" w:themeFill="background1" w:themeFillShade="BF"/>
          </w:tcPr>
          <w:p w14:paraId="2CBCCECA" w14:textId="5C0DE103" w:rsidR="003A01F9" w:rsidRPr="003A01F9" w:rsidRDefault="003A01F9" w:rsidP="003A01F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WAB BRANCH INFORMATION 202</w:t>
            </w:r>
            <w:r w:rsidR="00A2799C">
              <w:rPr>
                <w:b/>
                <w:bCs/>
                <w:sz w:val="28"/>
                <w:szCs w:val="28"/>
              </w:rPr>
              <w:t>1</w:t>
            </w:r>
            <w:r>
              <w:rPr>
                <w:b/>
                <w:bCs/>
                <w:sz w:val="28"/>
                <w:szCs w:val="28"/>
              </w:rPr>
              <w:t>/202</w:t>
            </w:r>
            <w:r w:rsidR="00A2799C">
              <w:rPr>
                <w:b/>
                <w:bCs/>
                <w:sz w:val="28"/>
                <w:szCs w:val="28"/>
              </w:rPr>
              <w:t>2</w:t>
            </w:r>
          </w:p>
        </w:tc>
      </w:tr>
      <w:tr w:rsidR="003A01F9" w14:paraId="34FE3D95" w14:textId="77777777" w:rsidTr="003A01F9">
        <w:trPr>
          <w:trHeight w:val="447"/>
        </w:trPr>
        <w:tc>
          <w:tcPr>
            <w:tcW w:w="1696" w:type="dxa"/>
            <w:vMerge/>
          </w:tcPr>
          <w:p w14:paraId="4D8B00D8" w14:textId="77777777" w:rsidR="003A01F9" w:rsidRDefault="003A01F9">
            <w:pPr>
              <w:rPr>
                <w:noProof/>
                <w:lang w:eastAsia="en-AU"/>
              </w:rPr>
            </w:pPr>
          </w:p>
        </w:tc>
        <w:tc>
          <w:tcPr>
            <w:tcW w:w="8642" w:type="dxa"/>
            <w:gridSpan w:val="3"/>
            <w:vAlign w:val="bottom"/>
          </w:tcPr>
          <w:p w14:paraId="5A60FEFA" w14:textId="4FA2C65D" w:rsidR="003A01F9" w:rsidRDefault="003A01F9" w:rsidP="003A01F9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his form must reach WAB Admin no later than 17/7/202</w:t>
            </w:r>
            <w:r w:rsidR="00A2799C">
              <w:rPr>
                <w:b/>
                <w:bCs/>
                <w:sz w:val="24"/>
                <w:szCs w:val="24"/>
              </w:rPr>
              <w:t>1</w:t>
            </w:r>
          </w:p>
          <w:p w14:paraId="68AC4C76" w14:textId="18CA07FA" w:rsidR="003A01F9" w:rsidRPr="003A01F9" w:rsidRDefault="003A01F9" w:rsidP="003A01F9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o ensure accurate information in the WAB Directory 202</w:t>
            </w:r>
            <w:r w:rsidR="00A2799C">
              <w:rPr>
                <w:b/>
                <w:bCs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t>/202</w:t>
            </w:r>
            <w:r w:rsidR="00A2799C">
              <w:rPr>
                <w:b/>
                <w:bCs/>
                <w:sz w:val="24"/>
                <w:szCs w:val="24"/>
              </w:rPr>
              <w:t>2</w:t>
            </w:r>
          </w:p>
        </w:tc>
      </w:tr>
      <w:tr w:rsidR="003A01F9" w14:paraId="6FF85E73" w14:textId="77777777" w:rsidTr="007A4222">
        <w:trPr>
          <w:trHeight w:val="659"/>
        </w:trPr>
        <w:tc>
          <w:tcPr>
            <w:tcW w:w="1696" w:type="dxa"/>
            <w:vMerge/>
          </w:tcPr>
          <w:p w14:paraId="188D5A7E" w14:textId="77777777" w:rsidR="003A01F9" w:rsidRDefault="003A01F9">
            <w:pPr>
              <w:rPr>
                <w:noProof/>
                <w:lang w:eastAsia="en-AU"/>
              </w:rPr>
            </w:pPr>
          </w:p>
        </w:tc>
        <w:tc>
          <w:tcPr>
            <w:tcW w:w="8642" w:type="dxa"/>
            <w:gridSpan w:val="3"/>
          </w:tcPr>
          <w:p w14:paraId="01D553B1" w14:textId="07D86B8E" w:rsidR="003A01F9" w:rsidRPr="003A01F9" w:rsidRDefault="003A01F9" w:rsidP="007A4222">
            <w:pPr>
              <w:rPr>
                <w:sz w:val="28"/>
                <w:szCs w:val="28"/>
              </w:rPr>
            </w:pPr>
            <w:r w:rsidRPr="003A01F9">
              <w:t xml:space="preserve">Please scan and email form to </w:t>
            </w:r>
            <w:hyperlink r:id="rId7" w:history="1">
              <w:r w:rsidRPr="003A01F9">
                <w:rPr>
                  <w:rStyle w:val="Hyperlink"/>
                </w:rPr>
                <w:t>wabinsa@gmail.com</w:t>
              </w:r>
            </w:hyperlink>
            <w:r w:rsidRPr="003A01F9">
              <w:t xml:space="preserve"> or post to PMB 50, Naracoorte SA 5271</w:t>
            </w:r>
          </w:p>
        </w:tc>
      </w:tr>
      <w:tr w:rsidR="003A01F9" w14:paraId="605680BC" w14:textId="77777777" w:rsidTr="003A01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9"/>
        </w:trPr>
        <w:tc>
          <w:tcPr>
            <w:tcW w:w="1696" w:type="dxa"/>
          </w:tcPr>
          <w:p w14:paraId="15F565A9" w14:textId="0092EE6C" w:rsidR="003A01F9" w:rsidRDefault="003A01F9">
            <w:r>
              <w:t>Branch name</w:t>
            </w:r>
          </w:p>
        </w:tc>
        <w:tc>
          <w:tcPr>
            <w:tcW w:w="8642" w:type="dxa"/>
            <w:gridSpan w:val="3"/>
          </w:tcPr>
          <w:p w14:paraId="0249B2A1" w14:textId="77777777" w:rsidR="003A01F9" w:rsidRDefault="003A01F9"/>
        </w:tc>
      </w:tr>
      <w:tr w:rsidR="003A01F9" w14:paraId="2E55B94D" w14:textId="77777777" w:rsidTr="003A01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</w:trPr>
        <w:tc>
          <w:tcPr>
            <w:tcW w:w="1696" w:type="dxa"/>
            <w:vMerge w:val="restart"/>
          </w:tcPr>
          <w:p w14:paraId="7195999E" w14:textId="2197519B" w:rsidR="003A01F9" w:rsidRPr="003A01F9" w:rsidRDefault="003A01F9">
            <w:pPr>
              <w:rPr>
                <w:b/>
                <w:bCs/>
              </w:rPr>
            </w:pPr>
            <w:r w:rsidRPr="003A01F9">
              <w:rPr>
                <w:b/>
                <w:bCs/>
              </w:rPr>
              <w:t>Branch President or Facilitator</w:t>
            </w:r>
          </w:p>
        </w:tc>
        <w:tc>
          <w:tcPr>
            <w:tcW w:w="1990" w:type="dxa"/>
          </w:tcPr>
          <w:p w14:paraId="4F94DAAB" w14:textId="77777777" w:rsidR="003A01F9" w:rsidRDefault="003A01F9">
            <w:r>
              <w:t xml:space="preserve">Name </w:t>
            </w:r>
          </w:p>
          <w:p w14:paraId="14C63ECE" w14:textId="23C1743C" w:rsidR="003A01F9" w:rsidRDefault="003A01F9">
            <w:r w:rsidRPr="003A01F9">
              <w:rPr>
                <w:sz w:val="18"/>
                <w:szCs w:val="18"/>
              </w:rPr>
              <w:t>(please print full name)</w:t>
            </w:r>
          </w:p>
        </w:tc>
        <w:tc>
          <w:tcPr>
            <w:tcW w:w="6652" w:type="dxa"/>
            <w:gridSpan w:val="2"/>
          </w:tcPr>
          <w:p w14:paraId="133333C5" w14:textId="7C0CDEA4" w:rsidR="003A01F9" w:rsidRDefault="003A01F9"/>
        </w:tc>
      </w:tr>
      <w:tr w:rsidR="003A01F9" w14:paraId="6DE92393" w14:textId="77777777" w:rsidTr="003A01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3"/>
        </w:trPr>
        <w:tc>
          <w:tcPr>
            <w:tcW w:w="1696" w:type="dxa"/>
            <w:vMerge/>
          </w:tcPr>
          <w:p w14:paraId="751C0FBC" w14:textId="77777777" w:rsidR="003A01F9" w:rsidRDefault="003A01F9"/>
        </w:tc>
        <w:tc>
          <w:tcPr>
            <w:tcW w:w="1990" w:type="dxa"/>
            <w:vMerge w:val="restart"/>
          </w:tcPr>
          <w:p w14:paraId="090E1373" w14:textId="0F4B81D2" w:rsidR="003A01F9" w:rsidRDefault="003A01F9">
            <w:r>
              <w:t>Postal Address</w:t>
            </w:r>
          </w:p>
        </w:tc>
        <w:tc>
          <w:tcPr>
            <w:tcW w:w="6652" w:type="dxa"/>
            <w:gridSpan w:val="2"/>
          </w:tcPr>
          <w:p w14:paraId="50948CC4" w14:textId="1356EEA6" w:rsidR="003A01F9" w:rsidRDefault="003A01F9"/>
        </w:tc>
      </w:tr>
      <w:tr w:rsidR="003A01F9" w14:paraId="6BB1B2CA" w14:textId="77777777" w:rsidTr="003A01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2"/>
        </w:trPr>
        <w:tc>
          <w:tcPr>
            <w:tcW w:w="1696" w:type="dxa"/>
            <w:vMerge/>
          </w:tcPr>
          <w:p w14:paraId="60844628" w14:textId="77777777" w:rsidR="003A01F9" w:rsidRDefault="003A01F9"/>
        </w:tc>
        <w:tc>
          <w:tcPr>
            <w:tcW w:w="1990" w:type="dxa"/>
            <w:vMerge/>
          </w:tcPr>
          <w:p w14:paraId="4D844625" w14:textId="77777777" w:rsidR="003A01F9" w:rsidRDefault="003A01F9"/>
        </w:tc>
        <w:tc>
          <w:tcPr>
            <w:tcW w:w="6652" w:type="dxa"/>
            <w:gridSpan w:val="2"/>
          </w:tcPr>
          <w:p w14:paraId="6683DC92" w14:textId="77777777" w:rsidR="003A01F9" w:rsidRDefault="003A01F9"/>
        </w:tc>
      </w:tr>
      <w:tr w:rsidR="003A01F9" w14:paraId="24B00FB8" w14:textId="77777777" w:rsidTr="003A01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2"/>
        </w:trPr>
        <w:tc>
          <w:tcPr>
            <w:tcW w:w="1696" w:type="dxa"/>
            <w:vMerge/>
          </w:tcPr>
          <w:p w14:paraId="34683E26" w14:textId="77777777" w:rsidR="003A01F9" w:rsidRDefault="003A01F9"/>
        </w:tc>
        <w:tc>
          <w:tcPr>
            <w:tcW w:w="1990" w:type="dxa"/>
          </w:tcPr>
          <w:p w14:paraId="1E250B47" w14:textId="1E4DE4F4" w:rsidR="003A01F9" w:rsidRPr="003A01F9" w:rsidRDefault="003A01F9">
            <w:pPr>
              <w:rPr>
                <w:i/>
                <w:iCs/>
              </w:rPr>
            </w:pPr>
            <w:r w:rsidRPr="003A01F9">
              <w:rPr>
                <w:i/>
                <w:iCs/>
              </w:rPr>
              <w:t>Ph</w:t>
            </w:r>
          </w:p>
        </w:tc>
        <w:tc>
          <w:tcPr>
            <w:tcW w:w="3326" w:type="dxa"/>
          </w:tcPr>
          <w:p w14:paraId="5E0E8DE3" w14:textId="4F1F5220" w:rsidR="003A01F9" w:rsidRPr="003A01F9" w:rsidRDefault="003A01F9">
            <w:pPr>
              <w:rPr>
                <w:i/>
                <w:iCs/>
              </w:rPr>
            </w:pPr>
            <w:r w:rsidRPr="003A01F9">
              <w:rPr>
                <w:i/>
                <w:iCs/>
              </w:rPr>
              <w:t>Mobile</w:t>
            </w:r>
          </w:p>
        </w:tc>
        <w:tc>
          <w:tcPr>
            <w:tcW w:w="3326" w:type="dxa"/>
          </w:tcPr>
          <w:p w14:paraId="0E2E639C" w14:textId="70513524" w:rsidR="003A01F9" w:rsidRPr="003A01F9" w:rsidRDefault="003A01F9">
            <w:pPr>
              <w:rPr>
                <w:i/>
                <w:iCs/>
              </w:rPr>
            </w:pPr>
            <w:r w:rsidRPr="003A01F9">
              <w:rPr>
                <w:i/>
                <w:iCs/>
              </w:rPr>
              <w:t>Fax</w:t>
            </w:r>
          </w:p>
        </w:tc>
      </w:tr>
      <w:tr w:rsidR="003A01F9" w14:paraId="25D01BFA" w14:textId="77777777" w:rsidTr="003A01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2"/>
        </w:trPr>
        <w:tc>
          <w:tcPr>
            <w:tcW w:w="1696" w:type="dxa"/>
            <w:vMerge/>
          </w:tcPr>
          <w:p w14:paraId="5E491F0C" w14:textId="77777777" w:rsidR="003A01F9" w:rsidRDefault="003A01F9"/>
        </w:tc>
        <w:tc>
          <w:tcPr>
            <w:tcW w:w="8642" w:type="dxa"/>
            <w:gridSpan w:val="3"/>
          </w:tcPr>
          <w:p w14:paraId="7037C010" w14:textId="62F5A0A1" w:rsidR="003A01F9" w:rsidRPr="003A01F9" w:rsidRDefault="003A01F9">
            <w:pPr>
              <w:rPr>
                <w:i/>
                <w:iCs/>
              </w:rPr>
            </w:pPr>
            <w:r>
              <w:rPr>
                <w:i/>
                <w:iCs/>
              </w:rPr>
              <w:t>Email</w:t>
            </w:r>
          </w:p>
        </w:tc>
      </w:tr>
      <w:tr w:rsidR="003A01F9" w14:paraId="346676B6" w14:textId="77777777" w:rsidTr="003A01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</w:trPr>
        <w:tc>
          <w:tcPr>
            <w:tcW w:w="1696" w:type="dxa"/>
            <w:vMerge w:val="restart"/>
          </w:tcPr>
          <w:p w14:paraId="51D37AFB" w14:textId="388DDF88" w:rsidR="003A01F9" w:rsidRPr="003A01F9" w:rsidRDefault="003A01F9" w:rsidP="005D2BB0">
            <w:pPr>
              <w:rPr>
                <w:b/>
                <w:bCs/>
              </w:rPr>
            </w:pPr>
            <w:r w:rsidRPr="003A01F9">
              <w:rPr>
                <w:b/>
                <w:bCs/>
              </w:rPr>
              <w:t xml:space="preserve">Branch </w:t>
            </w:r>
            <w:r>
              <w:rPr>
                <w:b/>
                <w:bCs/>
              </w:rPr>
              <w:t>Secretary</w:t>
            </w:r>
          </w:p>
        </w:tc>
        <w:tc>
          <w:tcPr>
            <w:tcW w:w="1990" w:type="dxa"/>
          </w:tcPr>
          <w:p w14:paraId="3921CE32" w14:textId="77777777" w:rsidR="003A01F9" w:rsidRDefault="003A01F9" w:rsidP="005D2BB0">
            <w:r>
              <w:t xml:space="preserve">Name </w:t>
            </w:r>
          </w:p>
          <w:p w14:paraId="60F013ED" w14:textId="77777777" w:rsidR="003A01F9" w:rsidRDefault="003A01F9" w:rsidP="005D2BB0">
            <w:r w:rsidRPr="003A01F9">
              <w:rPr>
                <w:sz w:val="18"/>
                <w:szCs w:val="18"/>
              </w:rPr>
              <w:t>(please print full name)</w:t>
            </w:r>
          </w:p>
        </w:tc>
        <w:tc>
          <w:tcPr>
            <w:tcW w:w="6652" w:type="dxa"/>
            <w:gridSpan w:val="2"/>
          </w:tcPr>
          <w:p w14:paraId="75395B0A" w14:textId="77777777" w:rsidR="003A01F9" w:rsidRDefault="003A01F9" w:rsidP="005D2BB0"/>
        </w:tc>
      </w:tr>
      <w:tr w:rsidR="003A01F9" w14:paraId="2E4470CC" w14:textId="77777777" w:rsidTr="003A01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3"/>
        </w:trPr>
        <w:tc>
          <w:tcPr>
            <w:tcW w:w="1696" w:type="dxa"/>
            <w:vMerge/>
          </w:tcPr>
          <w:p w14:paraId="59E4E321" w14:textId="77777777" w:rsidR="003A01F9" w:rsidRDefault="003A01F9" w:rsidP="005D2BB0"/>
        </w:tc>
        <w:tc>
          <w:tcPr>
            <w:tcW w:w="1990" w:type="dxa"/>
            <w:vMerge w:val="restart"/>
          </w:tcPr>
          <w:p w14:paraId="3CEA5FFA" w14:textId="77777777" w:rsidR="003A01F9" w:rsidRDefault="003A01F9" w:rsidP="005D2BB0">
            <w:r>
              <w:t>Postal Address</w:t>
            </w:r>
          </w:p>
        </w:tc>
        <w:tc>
          <w:tcPr>
            <w:tcW w:w="6652" w:type="dxa"/>
            <w:gridSpan w:val="2"/>
          </w:tcPr>
          <w:p w14:paraId="0670BE62" w14:textId="77777777" w:rsidR="003A01F9" w:rsidRDefault="003A01F9" w:rsidP="005D2BB0"/>
        </w:tc>
      </w:tr>
      <w:tr w:rsidR="003A01F9" w14:paraId="23ABCB09" w14:textId="77777777" w:rsidTr="003A01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2"/>
        </w:trPr>
        <w:tc>
          <w:tcPr>
            <w:tcW w:w="1696" w:type="dxa"/>
            <w:vMerge/>
          </w:tcPr>
          <w:p w14:paraId="12A8089F" w14:textId="77777777" w:rsidR="003A01F9" w:rsidRDefault="003A01F9" w:rsidP="005D2BB0"/>
        </w:tc>
        <w:tc>
          <w:tcPr>
            <w:tcW w:w="1990" w:type="dxa"/>
            <w:vMerge/>
          </w:tcPr>
          <w:p w14:paraId="535F6C50" w14:textId="77777777" w:rsidR="003A01F9" w:rsidRDefault="003A01F9" w:rsidP="005D2BB0"/>
        </w:tc>
        <w:tc>
          <w:tcPr>
            <w:tcW w:w="6652" w:type="dxa"/>
            <w:gridSpan w:val="2"/>
          </w:tcPr>
          <w:p w14:paraId="0ECB2DE1" w14:textId="77777777" w:rsidR="003A01F9" w:rsidRDefault="003A01F9" w:rsidP="005D2BB0"/>
        </w:tc>
      </w:tr>
      <w:tr w:rsidR="003A01F9" w14:paraId="1834C869" w14:textId="77777777" w:rsidTr="003A01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2"/>
        </w:trPr>
        <w:tc>
          <w:tcPr>
            <w:tcW w:w="1696" w:type="dxa"/>
            <w:vMerge/>
          </w:tcPr>
          <w:p w14:paraId="1098D7E3" w14:textId="77777777" w:rsidR="003A01F9" w:rsidRDefault="003A01F9" w:rsidP="005D2BB0"/>
        </w:tc>
        <w:tc>
          <w:tcPr>
            <w:tcW w:w="1990" w:type="dxa"/>
          </w:tcPr>
          <w:p w14:paraId="529EDB1B" w14:textId="77777777" w:rsidR="003A01F9" w:rsidRPr="003A01F9" w:rsidRDefault="003A01F9" w:rsidP="005D2BB0">
            <w:pPr>
              <w:rPr>
                <w:i/>
                <w:iCs/>
              </w:rPr>
            </w:pPr>
            <w:r w:rsidRPr="003A01F9">
              <w:rPr>
                <w:i/>
                <w:iCs/>
              </w:rPr>
              <w:t>Ph</w:t>
            </w:r>
          </w:p>
        </w:tc>
        <w:tc>
          <w:tcPr>
            <w:tcW w:w="3326" w:type="dxa"/>
          </w:tcPr>
          <w:p w14:paraId="33488B21" w14:textId="77777777" w:rsidR="003A01F9" w:rsidRPr="003A01F9" w:rsidRDefault="003A01F9" w:rsidP="005D2BB0">
            <w:pPr>
              <w:rPr>
                <w:i/>
                <w:iCs/>
              </w:rPr>
            </w:pPr>
            <w:r w:rsidRPr="003A01F9">
              <w:rPr>
                <w:i/>
                <w:iCs/>
              </w:rPr>
              <w:t>Mobile</w:t>
            </w:r>
          </w:p>
        </w:tc>
        <w:tc>
          <w:tcPr>
            <w:tcW w:w="3326" w:type="dxa"/>
          </w:tcPr>
          <w:p w14:paraId="010E2F2F" w14:textId="77777777" w:rsidR="003A01F9" w:rsidRPr="003A01F9" w:rsidRDefault="003A01F9" w:rsidP="005D2BB0">
            <w:pPr>
              <w:rPr>
                <w:i/>
                <w:iCs/>
              </w:rPr>
            </w:pPr>
            <w:r w:rsidRPr="003A01F9">
              <w:rPr>
                <w:i/>
                <w:iCs/>
              </w:rPr>
              <w:t>Fax</w:t>
            </w:r>
          </w:p>
        </w:tc>
      </w:tr>
      <w:tr w:rsidR="003A01F9" w14:paraId="557D7ECD" w14:textId="77777777" w:rsidTr="003A01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2"/>
        </w:trPr>
        <w:tc>
          <w:tcPr>
            <w:tcW w:w="1696" w:type="dxa"/>
            <w:vMerge/>
          </w:tcPr>
          <w:p w14:paraId="3BF92FAD" w14:textId="77777777" w:rsidR="003A01F9" w:rsidRDefault="003A01F9" w:rsidP="005D2BB0"/>
        </w:tc>
        <w:tc>
          <w:tcPr>
            <w:tcW w:w="8642" w:type="dxa"/>
            <w:gridSpan w:val="3"/>
          </w:tcPr>
          <w:p w14:paraId="61A6C26B" w14:textId="77777777" w:rsidR="003A01F9" w:rsidRPr="003A01F9" w:rsidRDefault="003A01F9" w:rsidP="005D2BB0">
            <w:pPr>
              <w:rPr>
                <w:i/>
                <w:iCs/>
              </w:rPr>
            </w:pPr>
            <w:r>
              <w:rPr>
                <w:i/>
                <w:iCs/>
              </w:rPr>
              <w:t>Email</w:t>
            </w:r>
          </w:p>
        </w:tc>
      </w:tr>
      <w:tr w:rsidR="003A01F9" w14:paraId="215B1602" w14:textId="77777777" w:rsidTr="003A01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</w:trPr>
        <w:tc>
          <w:tcPr>
            <w:tcW w:w="1696" w:type="dxa"/>
            <w:vMerge w:val="restart"/>
          </w:tcPr>
          <w:p w14:paraId="79F55BED" w14:textId="44AA93BB" w:rsidR="003A01F9" w:rsidRPr="003A01F9" w:rsidRDefault="003A01F9" w:rsidP="005D2BB0">
            <w:pPr>
              <w:rPr>
                <w:b/>
                <w:bCs/>
              </w:rPr>
            </w:pPr>
            <w:r w:rsidRPr="003A01F9">
              <w:rPr>
                <w:b/>
                <w:bCs/>
              </w:rPr>
              <w:t xml:space="preserve">Branch </w:t>
            </w:r>
            <w:r>
              <w:rPr>
                <w:b/>
                <w:bCs/>
              </w:rPr>
              <w:t>Treasurer</w:t>
            </w:r>
          </w:p>
        </w:tc>
        <w:tc>
          <w:tcPr>
            <w:tcW w:w="1990" w:type="dxa"/>
          </w:tcPr>
          <w:p w14:paraId="54D47C4C" w14:textId="77777777" w:rsidR="003A01F9" w:rsidRDefault="003A01F9" w:rsidP="005D2BB0">
            <w:r>
              <w:t xml:space="preserve">Name </w:t>
            </w:r>
          </w:p>
          <w:p w14:paraId="76B14A58" w14:textId="77777777" w:rsidR="003A01F9" w:rsidRDefault="003A01F9" w:rsidP="005D2BB0">
            <w:r w:rsidRPr="003A01F9">
              <w:rPr>
                <w:sz w:val="18"/>
                <w:szCs w:val="18"/>
              </w:rPr>
              <w:t>(please print full name)</w:t>
            </w:r>
          </w:p>
        </w:tc>
        <w:tc>
          <w:tcPr>
            <w:tcW w:w="6652" w:type="dxa"/>
            <w:gridSpan w:val="2"/>
          </w:tcPr>
          <w:p w14:paraId="0A7E10E7" w14:textId="77777777" w:rsidR="003A01F9" w:rsidRDefault="003A01F9" w:rsidP="005D2BB0"/>
        </w:tc>
      </w:tr>
      <w:tr w:rsidR="003A01F9" w14:paraId="6DCA5511" w14:textId="77777777" w:rsidTr="003A01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3"/>
        </w:trPr>
        <w:tc>
          <w:tcPr>
            <w:tcW w:w="1696" w:type="dxa"/>
            <w:vMerge/>
          </w:tcPr>
          <w:p w14:paraId="3E680505" w14:textId="77777777" w:rsidR="003A01F9" w:rsidRDefault="003A01F9" w:rsidP="005D2BB0"/>
        </w:tc>
        <w:tc>
          <w:tcPr>
            <w:tcW w:w="1990" w:type="dxa"/>
            <w:vMerge w:val="restart"/>
          </w:tcPr>
          <w:p w14:paraId="379576CB" w14:textId="77777777" w:rsidR="003A01F9" w:rsidRDefault="003A01F9" w:rsidP="005D2BB0">
            <w:r>
              <w:t>Postal Address</w:t>
            </w:r>
          </w:p>
        </w:tc>
        <w:tc>
          <w:tcPr>
            <w:tcW w:w="6652" w:type="dxa"/>
            <w:gridSpan w:val="2"/>
          </w:tcPr>
          <w:p w14:paraId="7BFB2BC0" w14:textId="77777777" w:rsidR="003A01F9" w:rsidRDefault="003A01F9" w:rsidP="005D2BB0"/>
        </w:tc>
      </w:tr>
      <w:tr w:rsidR="003A01F9" w14:paraId="1E0F45C5" w14:textId="77777777" w:rsidTr="003A01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2"/>
        </w:trPr>
        <w:tc>
          <w:tcPr>
            <w:tcW w:w="1696" w:type="dxa"/>
            <w:vMerge/>
          </w:tcPr>
          <w:p w14:paraId="062E51CF" w14:textId="77777777" w:rsidR="003A01F9" w:rsidRDefault="003A01F9" w:rsidP="005D2BB0"/>
        </w:tc>
        <w:tc>
          <w:tcPr>
            <w:tcW w:w="1990" w:type="dxa"/>
            <w:vMerge/>
          </w:tcPr>
          <w:p w14:paraId="3A052394" w14:textId="77777777" w:rsidR="003A01F9" w:rsidRDefault="003A01F9" w:rsidP="005D2BB0"/>
        </w:tc>
        <w:tc>
          <w:tcPr>
            <w:tcW w:w="6652" w:type="dxa"/>
            <w:gridSpan w:val="2"/>
          </w:tcPr>
          <w:p w14:paraId="7232B323" w14:textId="77777777" w:rsidR="003A01F9" w:rsidRDefault="003A01F9" w:rsidP="005D2BB0"/>
        </w:tc>
      </w:tr>
      <w:tr w:rsidR="003A01F9" w14:paraId="0F66951F" w14:textId="77777777" w:rsidTr="003A01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2"/>
        </w:trPr>
        <w:tc>
          <w:tcPr>
            <w:tcW w:w="1696" w:type="dxa"/>
            <w:vMerge/>
          </w:tcPr>
          <w:p w14:paraId="4AF45A60" w14:textId="77777777" w:rsidR="003A01F9" w:rsidRDefault="003A01F9" w:rsidP="005D2BB0"/>
        </w:tc>
        <w:tc>
          <w:tcPr>
            <w:tcW w:w="1990" w:type="dxa"/>
          </w:tcPr>
          <w:p w14:paraId="1B3BFD7A" w14:textId="77777777" w:rsidR="003A01F9" w:rsidRPr="003A01F9" w:rsidRDefault="003A01F9" w:rsidP="005D2BB0">
            <w:pPr>
              <w:rPr>
                <w:i/>
                <w:iCs/>
              </w:rPr>
            </w:pPr>
            <w:r w:rsidRPr="003A01F9">
              <w:rPr>
                <w:i/>
                <w:iCs/>
              </w:rPr>
              <w:t>Ph</w:t>
            </w:r>
          </w:p>
        </w:tc>
        <w:tc>
          <w:tcPr>
            <w:tcW w:w="3326" w:type="dxa"/>
          </w:tcPr>
          <w:p w14:paraId="6777FAAC" w14:textId="77777777" w:rsidR="003A01F9" w:rsidRPr="003A01F9" w:rsidRDefault="003A01F9" w:rsidP="005D2BB0">
            <w:pPr>
              <w:rPr>
                <w:i/>
                <w:iCs/>
              </w:rPr>
            </w:pPr>
            <w:r w:rsidRPr="003A01F9">
              <w:rPr>
                <w:i/>
                <w:iCs/>
              </w:rPr>
              <w:t>Mobile</w:t>
            </w:r>
          </w:p>
        </w:tc>
        <w:tc>
          <w:tcPr>
            <w:tcW w:w="3326" w:type="dxa"/>
          </w:tcPr>
          <w:p w14:paraId="00D89206" w14:textId="77777777" w:rsidR="003A01F9" w:rsidRPr="003A01F9" w:rsidRDefault="003A01F9" w:rsidP="005D2BB0">
            <w:pPr>
              <w:rPr>
                <w:i/>
                <w:iCs/>
              </w:rPr>
            </w:pPr>
            <w:r w:rsidRPr="003A01F9">
              <w:rPr>
                <w:i/>
                <w:iCs/>
              </w:rPr>
              <w:t>Fax</w:t>
            </w:r>
          </w:p>
        </w:tc>
      </w:tr>
      <w:tr w:rsidR="003A01F9" w14:paraId="186622CF" w14:textId="77777777" w:rsidTr="003A01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2"/>
        </w:trPr>
        <w:tc>
          <w:tcPr>
            <w:tcW w:w="1696" w:type="dxa"/>
            <w:vMerge/>
          </w:tcPr>
          <w:p w14:paraId="6D738ECB" w14:textId="77777777" w:rsidR="003A01F9" w:rsidRDefault="003A01F9" w:rsidP="005D2BB0"/>
        </w:tc>
        <w:tc>
          <w:tcPr>
            <w:tcW w:w="8642" w:type="dxa"/>
            <w:gridSpan w:val="3"/>
          </w:tcPr>
          <w:p w14:paraId="0539E07F" w14:textId="77777777" w:rsidR="003A01F9" w:rsidRPr="003A01F9" w:rsidRDefault="003A01F9" w:rsidP="005D2BB0">
            <w:pPr>
              <w:rPr>
                <w:i/>
                <w:iCs/>
              </w:rPr>
            </w:pPr>
            <w:r>
              <w:rPr>
                <w:i/>
                <w:iCs/>
              </w:rPr>
              <w:t>Email</w:t>
            </w:r>
          </w:p>
        </w:tc>
      </w:tr>
    </w:tbl>
    <w:p w14:paraId="3BA4EA06" w14:textId="06A04B6F" w:rsidR="003A01F9" w:rsidRDefault="003A01F9" w:rsidP="003A01F9">
      <w:pPr>
        <w:tabs>
          <w:tab w:val="left" w:pos="2115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1984"/>
        <w:gridCol w:w="5665"/>
      </w:tblGrid>
      <w:tr w:rsidR="00AE7F8E" w14:paraId="23CAF9FC" w14:textId="77777777" w:rsidTr="00AE7F8E">
        <w:tc>
          <w:tcPr>
            <w:tcW w:w="2689" w:type="dxa"/>
          </w:tcPr>
          <w:p w14:paraId="0F5947C3" w14:textId="61DEAAD9" w:rsidR="00AE7F8E" w:rsidRPr="00AE7F8E" w:rsidRDefault="00AE7F8E" w:rsidP="003A01F9">
            <w:pPr>
              <w:tabs>
                <w:tab w:val="left" w:pos="2115"/>
              </w:tabs>
              <w:rPr>
                <w:b/>
                <w:bCs/>
              </w:rPr>
            </w:pPr>
            <w:r w:rsidRPr="003A01F9">
              <w:rPr>
                <w:b/>
                <w:bCs/>
              </w:rPr>
              <w:t>Regular date/time of meetings</w:t>
            </w:r>
          </w:p>
        </w:tc>
        <w:tc>
          <w:tcPr>
            <w:tcW w:w="1984" w:type="dxa"/>
          </w:tcPr>
          <w:p w14:paraId="6426CCF0" w14:textId="364D27F1" w:rsidR="00AE7F8E" w:rsidRDefault="00AE7F8E" w:rsidP="003A01F9">
            <w:pPr>
              <w:tabs>
                <w:tab w:val="left" w:pos="2115"/>
              </w:tabs>
            </w:pPr>
            <w:r>
              <w:rPr>
                <w:i/>
                <w:iCs/>
              </w:rPr>
              <w:t>(</w:t>
            </w:r>
            <w:proofErr w:type="spellStart"/>
            <w:r w:rsidRPr="003A01F9">
              <w:rPr>
                <w:i/>
                <w:iCs/>
              </w:rPr>
              <w:t>eg</w:t>
            </w:r>
            <w:proofErr w:type="spellEnd"/>
            <w:r w:rsidRPr="003A01F9">
              <w:rPr>
                <w:i/>
                <w:iCs/>
              </w:rPr>
              <w:t xml:space="preserve"> 4</w:t>
            </w:r>
            <w:r w:rsidRPr="003A01F9">
              <w:rPr>
                <w:i/>
                <w:iCs/>
                <w:vertAlign w:val="superscript"/>
              </w:rPr>
              <w:t>th</w:t>
            </w:r>
            <w:r w:rsidRPr="003A01F9">
              <w:rPr>
                <w:i/>
                <w:iCs/>
              </w:rPr>
              <w:t xml:space="preserve"> Wed of month at 1pm</w:t>
            </w:r>
            <w:r>
              <w:rPr>
                <w:i/>
                <w:iCs/>
              </w:rPr>
              <w:t>)</w:t>
            </w:r>
          </w:p>
        </w:tc>
        <w:tc>
          <w:tcPr>
            <w:tcW w:w="5665" w:type="dxa"/>
          </w:tcPr>
          <w:p w14:paraId="6F22C420" w14:textId="75FF748A" w:rsidR="00AE7F8E" w:rsidRDefault="00AE7F8E" w:rsidP="003A01F9">
            <w:pPr>
              <w:tabs>
                <w:tab w:val="left" w:pos="2115"/>
              </w:tabs>
            </w:pPr>
          </w:p>
        </w:tc>
      </w:tr>
      <w:tr w:rsidR="003A01F9" w14:paraId="59C3D4D0" w14:textId="77777777" w:rsidTr="00AE7F8E">
        <w:trPr>
          <w:trHeight w:val="464"/>
        </w:trPr>
        <w:tc>
          <w:tcPr>
            <w:tcW w:w="2689" w:type="dxa"/>
          </w:tcPr>
          <w:p w14:paraId="3CE503DA" w14:textId="4B8F861A" w:rsidR="003A01F9" w:rsidRDefault="003A01F9" w:rsidP="003A01F9">
            <w:pPr>
              <w:tabs>
                <w:tab w:val="left" w:pos="2115"/>
              </w:tabs>
            </w:pPr>
            <w:r>
              <w:t>Name of months in recess</w:t>
            </w:r>
          </w:p>
        </w:tc>
        <w:tc>
          <w:tcPr>
            <w:tcW w:w="7649" w:type="dxa"/>
            <w:gridSpan w:val="2"/>
          </w:tcPr>
          <w:p w14:paraId="38D18ABA" w14:textId="77777777" w:rsidR="003A01F9" w:rsidRDefault="003A01F9" w:rsidP="003A01F9">
            <w:pPr>
              <w:tabs>
                <w:tab w:val="left" w:pos="2115"/>
              </w:tabs>
            </w:pPr>
          </w:p>
        </w:tc>
      </w:tr>
      <w:tr w:rsidR="00196A13" w14:paraId="0D9C8DDF" w14:textId="77777777" w:rsidTr="00AE7F8E">
        <w:trPr>
          <w:trHeight w:val="414"/>
        </w:trPr>
        <w:tc>
          <w:tcPr>
            <w:tcW w:w="2689" w:type="dxa"/>
          </w:tcPr>
          <w:p w14:paraId="514C7CF0" w14:textId="4C195A89" w:rsidR="00196A13" w:rsidRDefault="00196A13" w:rsidP="003A01F9">
            <w:pPr>
              <w:tabs>
                <w:tab w:val="left" w:pos="2115"/>
              </w:tabs>
            </w:pPr>
            <w:r>
              <w:t>Month AGM held</w:t>
            </w:r>
          </w:p>
        </w:tc>
        <w:tc>
          <w:tcPr>
            <w:tcW w:w="7649" w:type="dxa"/>
            <w:gridSpan w:val="2"/>
          </w:tcPr>
          <w:p w14:paraId="7E61EBB5" w14:textId="77777777" w:rsidR="00196A13" w:rsidRDefault="00196A13" w:rsidP="003A01F9">
            <w:pPr>
              <w:tabs>
                <w:tab w:val="left" w:pos="2115"/>
              </w:tabs>
            </w:pPr>
          </w:p>
        </w:tc>
      </w:tr>
    </w:tbl>
    <w:p w14:paraId="4E7A903B" w14:textId="03B311F7" w:rsidR="003A01F9" w:rsidRDefault="003A01F9" w:rsidP="003A01F9">
      <w:pPr>
        <w:tabs>
          <w:tab w:val="left" w:pos="2115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4"/>
        <w:gridCol w:w="2584"/>
        <w:gridCol w:w="781"/>
        <w:gridCol w:w="850"/>
        <w:gridCol w:w="954"/>
        <w:gridCol w:w="2585"/>
      </w:tblGrid>
      <w:tr w:rsidR="00196A13" w14:paraId="5D379A22" w14:textId="77777777" w:rsidTr="00196A13">
        <w:tc>
          <w:tcPr>
            <w:tcW w:w="2584" w:type="dxa"/>
            <w:shd w:val="clear" w:color="auto" w:fill="BFBFBF" w:themeFill="background1" w:themeFillShade="BF"/>
            <w:vAlign w:val="center"/>
          </w:tcPr>
          <w:p w14:paraId="578D4C08" w14:textId="5531158A" w:rsidR="00196A13" w:rsidRDefault="00196A13" w:rsidP="00196A13">
            <w:pPr>
              <w:tabs>
                <w:tab w:val="left" w:pos="2115"/>
              </w:tabs>
              <w:jc w:val="center"/>
            </w:pPr>
            <w:r>
              <w:t>Number of Full members ($45 Levy)</w:t>
            </w:r>
          </w:p>
        </w:tc>
        <w:tc>
          <w:tcPr>
            <w:tcW w:w="2584" w:type="dxa"/>
            <w:shd w:val="clear" w:color="auto" w:fill="BFBFBF" w:themeFill="background1" w:themeFillShade="BF"/>
            <w:vAlign w:val="center"/>
          </w:tcPr>
          <w:p w14:paraId="62AABE79" w14:textId="504F4500" w:rsidR="00196A13" w:rsidRDefault="00196A13" w:rsidP="00196A13">
            <w:pPr>
              <w:tabs>
                <w:tab w:val="left" w:pos="2115"/>
              </w:tabs>
              <w:jc w:val="center"/>
            </w:pPr>
            <w:r>
              <w:t>Nr of members over the age of 80 years ($35 Levy)</w:t>
            </w:r>
          </w:p>
        </w:tc>
        <w:tc>
          <w:tcPr>
            <w:tcW w:w="2585" w:type="dxa"/>
            <w:gridSpan w:val="3"/>
            <w:shd w:val="clear" w:color="auto" w:fill="BFBFBF" w:themeFill="background1" w:themeFillShade="BF"/>
            <w:vAlign w:val="center"/>
          </w:tcPr>
          <w:p w14:paraId="4B5A138E" w14:textId="6CF97B29" w:rsidR="00196A13" w:rsidRDefault="00196A13" w:rsidP="00196A13">
            <w:pPr>
              <w:tabs>
                <w:tab w:val="left" w:pos="2115"/>
              </w:tabs>
              <w:jc w:val="center"/>
            </w:pPr>
            <w:r>
              <w:t xml:space="preserve">Number of </w:t>
            </w:r>
            <w:proofErr w:type="gramStart"/>
            <w:r>
              <w:t>60 year</w:t>
            </w:r>
            <w:proofErr w:type="gramEnd"/>
            <w:r>
              <w:t xml:space="preserve"> Award Members (no levy due)</w:t>
            </w:r>
          </w:p>
        </w:tc>
        <w:tc>
          <w:tcPr>
            <w:tcW w:w="2585" w:type="dxa"/>
            <w:shd w:val="clear" w:color="auto" w:fill="BFBFBF" w:themeFill="background1" w:themeFillShade="BF"/>
            <w:vAlign w:val="center"/>
          </w:tcPr>
          <w:p w14:paraId="59AD0221" w14:textId="4CEE61BC" w:rsidR="00196A13" w:rsidRDefault="00196A13" w:rsidP="00196A13">
            <w:pPr>
              <w:tabs>
                <w:tab w:val="left" w:pos="2115"/>
              </w:tabs>
              <w:jc w:val="center"/>
            </w:pPr>
            <w:r>
              <w:t>Nr of Associate Members ($15 Levy)</w:t>
            </w:r>
          </w:p>
        </w:tc>
      </w:tr>
      <w:tr w:rsidR="00196A13" w14:paraId="5E635DEA" w14:textId="77777777" w:rsidTr="00196A13">
        <w:trPr>
          <w:trHeight w:val="563"/>
        </w:trPr>
        <w:tc>
          <w:tcPr>
            <w:tcW w:w="2584" w:type="dxa"/>
          </w:tcPr>
          <w:p w14:paraId="3920E4A4" w14:textId="77777777" w:rsidR="00196A13" w:rsidRDefault="00196A13" w:rsidP="003A01F9">
            <w:pPr>
              <w:tabs>
                <w:tab w:val="left" w:pos="2115"/>
              </w:tabs>
            </w:pPr>
          </w:p>
        </w:tc>
        <w:tc>
          <w:tcPr>
            <w:tcW w:w="2584" w:type="dxa"/>
          </w:tcPr>
          <w:p w14:paraId="3DF03CB2" w14:textId="77777777" w:rsidR="00196A13" w:rsidRDefault="00196A13" w:rsidP="003A01F9">
            <w:pPr>
              <w:tabs>
                <w:tab w:val="left" w:pos="2115"/>
              </w:tabs>
            </w:pPr>
          </w:p>
        </w:tc>
        <w:tc>
          <w:tcPr>
            <w:tcW w:w="2585" w:type="dxa"/>
            <w:gridSpan w:val="3"/>
            <w:tcBorders>
              <w:bottom w:val="single" w:sz="4" w:space="0" w:color="auto"/>
            </w:tcBorders>
          </w:tcPr>
          <w:p w14:paraId="44555FB1" w14:textId="77777777" w:rsidR="00196A13" w:rsidRDefault="00196A13" w:rsidP="003A01F9">
            <w:pPr>
              <w:tabs>
                <w:tab w:val="left" w:pos="2115"/>
              </w:tabs>
            </w:pPr>
          </w:p>
        </w:tc>
        <w:tc>
          <w:tcPr>
            <w:tcW w:w="2585" w:type="dxa"/>
          </w:tcPr>
          <w:p w14:paraId="1A44D9C7" w14:textId="77777777" w:rsidR="00196A13" w:rsidRDefault="00196A13" w:rsidP="003A01F9">
            <w:pPr>
              <w:tabs>
                <w:tab w:val="left" w:pos="2115"/>
              </w:tabs>
            </w:pPr>
          </w:p>
        </w:tc>
      </w:tr>
      <w:tr w:rsidR="00196A13" w14:paraId="4DB26332" w14:textId="77777777" w:rsidTr="00196A13">
        <w:tc>
          <w:tcPr>
            <w:tcW w:w="2584" w:type="dxa"/>
            <w:vAlign w:val="center"/>
          </w:tcPr>
          <w:p w14:paraId="2516C3CF" w14:textId="05DBDC94" w:rsidR="00196A13" w:rsidRDefault="00196A13" w:rsidP="00196A13">
            <w:pPr>
              <w:tabs>
                <w:tab w:val="left" w:pos="2115"/>
              </w:tabs>
              <w:jc w:val="right"/>
            </w:pPr>
            <w:r>
              <w:t>Total members</w:t>
            </w:r>
          </w:p>
        </w:tc>
        <w:tc>
          <w:tcPr>
            <w:tcW w:w="2584" w:type="dxa"/>
          </w:tcPr>
          <w:p w14:paraId="7562A1F4" w14:textId="77777777" w:rsidR="00196A13" w:rsidRDefault="00196A13" w:rsidP="003A01F9">
            <w:pPr>
              <w:tabs>
                <w:tab w:val="left" w:pos="2115"/>
              </w:tabs>
            </w:pPr>
          </w:p>
        </w:tc>
        <w:tc>
          <w:tcPr>
            <w:tcW w:w="2585" w:type="dxa"/>
            <w:gridSpan w:val="3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3EC11F6" w14:textId="77777777" w:rsidR="00196A13" w:rsidRDefault="00196A13" w:rsidP="003A01F9">
            <w:pPr>
              <w:tabs>
                <w:tab w:val="left" w:pos="2115"/>
              </w:tabs>
            </w:pPr>
          </w:p>
        </w:tc>
        <w:tc>
          <w:tcPr>
            <w:tcW w:w="2585" w:type="dxa"/>
            <w:vAlign w:val="center"/>
          </w:tcPr>
          <w:p w14:paraId="727A022D" w14:textId="26DA4AA6" w:rsidR="00196A13" w:rsidRPr="00196A13" w:rsidRDefault="00196A13" w:rsidP="00196A13">
            <w:pPr>
              <w:tabs>
                <w:tab w:val="left" w:pos="2115"/>
              </w:tabs>
              <w:jc w:val="center"/>
              <w:rPr>
                <w:i/>
                <w:iCs/>
              </w:rPr>
            </w:pPr>
            <w:r w:rsidRPr="00196A13">
              <w:rPr>
                <w:i/>
                <w:iCs/>
              </w:rPr>
              <w:t>Please list your Associate Members on your Branch Member List</w:t>
            </w:r>
          </w:p>
        </w:tc>
      </w:tr>
      <w:tr w:rsidR="00196A13" w14:paraId="02685ABC" w14:textId="77777777" w:rsidTr="007A4222">
        <w:trPr>
          <w:trHeight w:val="419"/>
        </w:trPr>
        <w:tc>
          <w:tcPr>
            <w:tcW w:w="5949" w:type="dxa"/>
            <w:gridSpan w:val="3"/>
            <w:tcBorders>
              <w:bottom w:val="single" w:sz="4" w:space="0" w:color="auto"/>
            </w:tcBorders>
            <w:vAlign w:val="center"/>
          </w:tcPr>
          <w:p w14:paraId="6CD2056A" w14:textId="4D13F445" w:rsidR="00196A13" w:rsidRDefault="00196A13" w:rsidP="003A01F9">
            <w:pPr>
              <w:tabs>
                <w:tab w:val="left" w:pos="2115"/>
              </w:tabs>
            </w:pPr>
            <w:r w:rsidRPr="00196A13">
              <w:rPr>
                <w:i/>
                <w:iCs/>
              </w:rPr>
              <w:t>Signature</w:t>
            </w:r>
            <w:r w:rsidR="007A4222">
              <w:rPr>
                <w:i/>
                <w:iCs/>
              </w:rPr>
              <w:t>:</w:t>
            </w:r>
          </w:p>
        </w:tc>
        <w:tc>
          <w:tcPr>
            <w:tcW w:w="850" w:type="dxa"/>
            <w:vAlign w:val="center"/>
          </w:tcPr>
          <w:p w14:paraId="502692AB" w14:textId="20296285" w:rsidR="00196A13" w:rsidRPr="007A4222" w:rsidRDefault="007A4222" w:rsidP="007A4222">
            <w:pPr>
              <w:tabs>
                <w:tab w:val="left" w:pos="2115"/>
              </w:tabs>
              <w:rPr>
                <w:i/>
                <w:iCs/>
              </w:rPr>
            </w:pPr>
            <w:r w:rsidRPr="007A4222">
              <w:rPr>
                <w:i/>
                <w:iCs/>
              </w:rPr>
              <w:t>Date</w:t>
            </w:r>
          </w:p>
        </w:tc>
        <w:tc>
          <w:tcPr>
            <w:tcW w:w="3539" w:type="dxa"/>
            <w:gridSpan w:val="2"/>
          </w:tcPr>
          <w:p w14:paraId="72D577F8" w14:textId="77777777" w:rsidR="00196A13" w:rsidRDefault="00196A13" w:rsidP="003A01F9">
            <w:pPr>
              <w:tabs>
                <w:tab w:val="left" w:pos="2115"/>
              </w:tabs>
            </w:pPr>
          </w:p>
        </w:tc>
      </w:tr>
      <w:tr w:rsidR="007A4222" w14:paraId="35A50086" w14:textId="77777777" w:rsidTr="007A4222">
        <w:trPr>
          <w:trHeight w:val="419"/>
        </w:trPr>
        <w:tc>
          <w:tcPr>
            <w:tcW w:w="5949" w:type="dxa"/>
            <w:gridSpan w:val="3"/>
            <w:tcBorders>
              <w:left w:val="nil"/>
              <w:bottom w:val="nil"/>
            </w:tcBorders>
            <w:vAlign w:val="center"/>
          </w:tcPr>
          <w:p w14:paraId="170B5C01" w14:textId="77777777" w:rsidR="007A4222" w:rsidRPr="00196A13" w:rsidRDefault="007A4222" w:rsidP="003A01F9">
            <w:pPr>
              <w:tabs>
                <w:tab w:val="left" w:pos="2115"/>
              </w:tabs>
              <w:rPr>
                <w:i/>
                <w:iCs/>
              </w:rPr>
            </w:pPr>
          </w:p>
        </w:tc>
        <w:tc>
          <w:tcPr>
            <w:tcW w:w="4389" w:type="dxa"/>
            <w:gridSpan w:val="3"/>
            <w:tcBorders>
              <w:bottom w:val="single" w:sz="4" w:space="0" w:color="auto"/>
            </w:tcBorders>
            <w:vAlign w:val="center"/>
          </w:tcPr>
          <w:p w14:paraId="791855EB" w14:textId="32A1D9D5" w:rsidR="007A4222" w:rsidRDefault="007A4222" w:rsidP="003A01F9">
            <w:pPr>
              <w:tabs>
                <w:tab w:val="left" w:pos="2115"/>
              </w:tabs>
            </w:pPr>
            <w:r w:rsidRPr="007A4222">
              <w:rPr>
                <w:i/>
                <w:iCs/>
                <w:sz w:val="18"/>
                <w:szCs w:val="18"/>
              </w:rPr>
              <w:t>Office dated</w:t>
            </w:r>
            <w:r w:rsidRPr="007A4222">
              <w:rPr>
                <w:sz w:val="18"/>
                <w:szCs w:val="18"/>
              </w:rPr>
              <w:t xml:space="preserve">                </w:t>
            </w:r>
            <w:r>
              <w:t>/           /</w:t>
            </w:r>
          </w:p>
        </w:tc>
      </w:tr>
    </w:tbl>
    <w:p w14:paraId="07C4F332" w14:textId="77777777" w:rsidR="00196A13" w:rsidRPr="003A01F9" w:rsidRDefault="00196A13" w:rsidP="00AE7F8E">
      <w:pPr>
        <w:tabs>
          <w:tab w:val="left" w:pos="2115"/>
        </w:tabs>
      </w:pPr>
    </w:p>
    <w:sectPr w:rsidR="00196A13" w:rsidRPr="003A01F9" w:rsidSect="00AE7F8E">
      <w:footerReference w:type="default" r:id="rId8"/>
      <w:pgSz w:w="11906" w:h="16838"/>
      <w:pgMar w:top="567" w:right="849" w:bottom="709" w:left="709" w:header="708" w:footer="49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1E70F" w14:textId="77777777" w:rsidR="007224AB" w:rsidRDefault="007224AB" w:rsidP="007A4222">
      <w:pPr>
        <w:spacing w:after="0" w:line="240" w:lineRule="auto"/>
      </w:pPr>
      <w:r>
        <w:separator/>
      </w:r>
    </w:p>
  </w:endnote>
  <w:endnote w:type="continuationSeparator" w:id="0">
    <w:p w14:paraId="4B99EFB2" w14:textId="77777777" w:rsidR="007224AB" w:rsidRDefault="007224AB" w:rsidP="007A42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8A20D" w14:textId="31187DCC" w:rsidR="00DA5A68" w:rsidRPr="00AE7F8E" w:rsidRDefault="00AE7F8E">
    <w:pPr>
      <w:pStyle w:val="Footer"/>
      <w:rPr>
        <w:i/>
        <w:iCs/>
        <w:sz w:val="16"/>
        <w:szCs w:val="16"/>
      </w:rPr>
    </w:pPr>
    <w:r w:rsidRPr="00AE7F8E">
      <w:rPr>
        <w:i/>
        <w:iCs/>
        <w:sz w:val="16"/>
        <w:szCs w:val="16"/>
      </w:rPr>
      <w:fldChar w:fldCharType="begin"/>
    </w:r>
    <w:r w:rsidRPr="00AE7F8E">
      <w:rPr>
        <w:i/>
        <w:iCs/>
        <w:sz w:val="16"/>
        <w:szCs w:val="16"/>
      </w:rPr>
      <w:instrText xml:space="preserve"> FILENAME  \* Lower \p  \* MERGEFORMAT </w:instrText>
    </w:r>
    <w:r w:rsidRPr="00AE7F8E">
      <w:rPr>
        <w:i/>
        <w:iCs/>
        <w:sz w:val="16"/>
        <w:szCs w:val="16"/>
      </w:rPr>
      <w:fldChar w:fldCharType="separate"/>
    </w:r>
    <w:r w:rsidR="004440A0">
      <w:rPr>
        <w:i/>
        <w:iCs/>
        <w:noProof/>
        <w:sz w:val="16"/>
        <w:szCs w:val="16"/>
      </w:rPr>
      <w:t>c:\users\user\appdata\local\microsoft\windows\inetcache\content.outlook\t46w585c\wab_branch_information_2021-22.docx</w:t>
    </w:r>
    <w:r w:rsidRPr="00AE7F8E">
      <w:rPr>
        <w:i/>
        <w:iCs/>
        <w:sz w:val="16"/>
        <w:szCs w:val="16"/>
      </w:rPr>
      <w:fldChar w:fldCharType="end"/>
    </w:r>
  </w:p>
  <w:p w14:paraId="077F0D1D" w14:textId="7265B58F" w:rsidR="007A4222" w:rsidRPr="00DA5A68" w:rsidRDefault="007A4222" w:rsidP="00DA5A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602F9" w14:textId="77777777" w:rsidR="007224AB" w:rsidRDefault="007224AB" w:rsidP="007A4222">
      <w:pPr>
        <w:spacing w:after="0" w:line="240" w:lineRule="auto"/>
      </w:pPr>
      <w:r>
        <w:separator/>
      </w:r>
    </w:p>
  </w:footnote>
  <w:footnote w:type="continuationSeparator" w:id="0">
    <w:p w14:paraId="0601D273" w14:textId="77777777" w:rsidR="007224AB" w:rsidRDefault="007224AB" w:rsidP="007A422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jEyMjKwNDAyMDZW0lEKTi0uzszPAykwrAUA6TQLlSwAAAA="/>
  </w:docVars>
  <w:rsids>
    <w:rsidRoot w:val="003A01F9"/>
    <w:rsid w:val="00196A13"/>
    <w:rsid w:val="003A01F9"/>
    <w:rsid w:val="004440A0"/>
    <w:rsid w:val="004B58BE"/>
    <w:rsid w:val="005E4934"/>
    <w:rsid w:val="007224AB"/>
    <w:rsid w:val="007A4222"/>
    <w:rsid w:val="00974574"/>
    <w:rsid w:val="00A2799C"/>
    <w:rsid w:val="00A30A85"/>
    <w:rsid w:val="00A65EED"/>
    <w:rsid w:val="00AE7F8E"/>
    <w:rsid w:val="00DA5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82BCD6"/>
  <w15:chartTrackingRefBased/>
  <w15:docId w15:val="{BF0BF3FF-04F0-4CA2-A9F8-41D836F8E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0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1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01F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A42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222"/>
  </w:style>
  <w:style w:type="paragraph" w:styleId="Footer">
    <w:name w:val="footer"/>
    <w:basedOn w:val="Normal"/>
    <w:link w:val="FooterChar"/>
    <w:uiPriority w:val="99"/>
    <w:unhideWhenUsed/>
    <w:rsid w:val="007A42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2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wabinsa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omen Agriculture</cp:lastModifiedBy>
  <cp:revision>2</cp:revision>
  <cp:lastPrinted>2021-05-02T02:27:00Z</cp:lastPrinted>
  <dcterms:created xsi:type="dcterms:W3CDTF">2021-05-02T02:28:00Z</dcterms:created>
  <dcterms:modified xsi:type="dcterms:W3CDTF">2021-05-02T02:28:00Z</dcterms:modified>
</cp:coreProperties>
</file>